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66455299" w:rsidR="00467217" w:rsidRPr="003B6F38" w:rsidRDefault="000E5C5D">
            <w:pPr>
              <w:widowControl w:val="0"/>
              <w:rPr>
                <w:sz w:val="20"/>
                <w:szCs w:val="20"/>
              </w:rPr>
            </w:pPr>
            <w:r w:rsidRPr="000E5C5D">
              <w:rPr>
                <w:sz w:val="20"/>
                <w:szCs w:val="20"/>
              </w:rPr>
              <w:t>Construction and Solarization of Shallow at Saka fodder farm</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2E7BC80" w:rsidR="00467217" w:rsidRPr="003B6F38" w:rsidRDefault="00922947">
            <w:pPr>
              <w:widowControl w:val="0"/>
              <w:rPr>
                <w:sz w:val="20"/>
                <w:szCs w:val="20"/>
              </w:rPr>
            </w:pPr>
            <w:r w:rsidRPr="00922947">
              <w:rPr>
                <w:sz w:val="20"/>
                <w:szCs w:val="20"/>
              </w:rPr>
              <w:t>MCK-NBO-WTRWRK-00</w:t>
            </w:r>
            <w:r w:rsidR="000E5C5D">
              <w:rPr>
                <w:sz w:val="20"/>
                <w:szCs w:val="20"/>
              </w:rPr>
              <w:t>3</w:t>
            </w:r>
            <w:r w:rsidRPr="00922947">
              <w:rPr>
                <w:sz w:val="20"/>
                <w:szCs w:val="20"/>
              </w:rPr>
              <w:t>-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4D067" w14:textId="77777777" w:rsidR="00197860" w:rsidRDefault="00197860">
      <w:r>
        <w:separator/>
      </w:r>
    </w:p>
  </w:endnote>
  <w:endnote w:type="continuationSeparator" w:id="0">
    <w:p w14:paraId="6040508A" w14:textId="77777777" w:rsidR="00197860" w:rsidRDefault="00197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9F371" w14:textId="77777777" w:rsidR="00197860" w:rsidRDefault="00197860">
      <w:r>
        <w:separator/>
      </w:r>
    </w:p>
  </w:footnote>
  <w:footnote w:type="continuationSeparator" w:id="0">
    <w:p w14:paraId="7DF22C22" w14:textId="77777777" w:rsidR="00197860" w:rsidRDefault="00197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B942022-B836-4F49-B618-911C02EDF420}"/>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76</Words>
  <Characters>8328</Characters>
  <Application>Microsoft Office Word</Application>
  <DocSecurity>0</DocSecurity>
  <Lines>347</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3-24T08:57:00Z</dcterms:created>
  <dcterms:modified xsi:type="dcterms:W3CDTF">2026-03-2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